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63533" w:rsidRPr="005359C5" w:rsidRDefault="00B63533" w:rsidP="00B63533">
      <w:pPr>
        <w:rPr>
          <w:b/>
        </w:rPr>
      </w:pPr>
      <w:r w:rsidRPr="005359C5">
        <w:rPr>
          <w:b/>
        </w:rPr>
        <w:t xml:space="preserve">Q1. Why is TDD important for </w:t>
      </w:r>
      <w:proofErr w:type="spellStart"/>
      <w:r w:rsidRPr="005359C5">
        <w:rPr>
          <w:b/>
        </w:rPr>
        <w:t>DevOps</w:t>
      </w:r>
      <w:proofErr w:type="spellEnd"/>
      <w:r w:rsidRPr="005359C5">
        <w:rPr>
          <w:b/>
        </w:rPr>
        <w:t>?</w:t>
      </w:r>
    </w:p>
    <w:p w:rsidR="00B63533" w:rsidRDefault="00DD2BAE" w:rsidP="00B63533">
      <w:r w:rsidRPr="00DD2BAE">
        <w:rPr>
          <w:b/>
        </w:rPr>
        <w:t>Answer:</w:t>
      </w:r>
      <w:r>
        <w:t xml:space="preserve"> </w:t>
      </w:r>
      <w:r w:rsidR="00B63533">
        <w:t xml:space="preserve">Test-Driven Development (TDD) is an essential practice in </w:t>
      </w:r>
      <w:proofErr w:type="spellStart"/>
      <w:r w:rsidR="00B63533">
        <w:t>DevOps</w:t>
      </w:r>
      <w:proofErr w:type="spellEnd"/>
      <w:r w:rsidR="00B63533">
        <w:t xml:space="preserve"> because it ensures that the code being developed is of high quality and is thoroughly tested before it is deployed to production. TDD is a key part of the </w:t>
      </w:r>
      <w:proofErr w:type="spellStart"/>
      <w:r w:rsidR="00B63533">
        <w:t>DevOps</w:t>
      </w:r>
      <w:proofErr w:type="spellEnd"/>
      <w:r w:rsidR="00B63533">
        <w:t xml:space="preserve"> pipeline because it ensures that any issues or defects in the code are caught early in the development process, reducing the risk of errors in production and speeding up the delivery of </w:t>
      </w:r>
      <w:r w:rsidR="005359C5">
        <w:t>new features and functionality.</w:t>
      </w:r>
    </w:p>
    <w:p w:rsidR="00B63533" w:rsidRDefault="00B63533" w:rsidP="00B63533">
      <w:r>
        <w:t>Here are some reasons w</w:t>
      </w:r>
      <w:r w:rsidR="005359C5">
        <w:t xml:space="preserve">hy TDD is important for </w:t>
      </w:r>
      <w:proofErr w:type="spellStart"/>
      <w:r w:rsidR="005359C5">
        <w:t>DevOps</w:t>
      </w:r>
      <w:proofErr w:type="spellEnd"/>
      <w:r w:rsidR="005359C5">
        <w:t>:</w:t>
      </w:r>
    </w:p>
    <w:p w:rsidR="00B63533" w:rsidRDefault="00B63533" w:rsidP="00DD2BAE">
      <w:pPr>
        <w:pStyle w:val="ListParagraph"/>
        <w:numPr>
          <w:ilvl w:val="0"/>
          <w:numId w:val="1"/>
        </w:numPr>
      </w:pPr>
      <w:r w:rsidRPr="00DD2BAE">
        <w:rPr>
          <w:b/>
        </w:rPr>
        <w:t>Quality assurance:</w:t>
      </w:r>
      <w:r>
        <w:t xml:space="preserve"> TDD ensures that the code being developed is thoroughly tested and meets the desired behavior, leading to higher quality code a</w:t>
      </w:r>
      <w:r w:rsidR="005359C5">
        <w:t>nd fewer defects in production.</w:t>
      </w:r>
    </w:p>
    <w:p w:rsidR="00B63533" w:rsidRDefault="00B63533" w:rsidP="00DD2BAE">
      <w:pPr>
        <w:pStyle w:val="ListParagraph"/>
        <w:numPr>
          <w:ilvl w:val="0"/>
          <w:numId w:val="1"/>
        </w:numPr>
      </w:pPr>
      <w:r w:rsidRPr="00DD2BAE">
        <w:rPr>
          <w:b/>
        </w:rPr>
        <w:t>Continuous Integration and Delivery (CI/CD):</w:t>
      </w:r>
      <w:r>
        <w:t xml:space="preserve"> TDD is a key part of the CI/CD pipeline, where code is continuously tested and integrated with other code changes before it is deployed to production. This ensures that any issues or conflicts are caught early in the development process, reducing th</w:t>
      </w:r>
      <w:r w:rsidR="005359C5">
        <w:t>e risk of errors in production.</w:t>
      </w:r>
    </w:p>
    <w:p w:rsidR="00B63533" w:rsidRDefault="00B63533" w:rsidP="00DD2BAE">
      <w:pPr>
        <w:pStyle w:val="ListParagraph"/>
        <w:numPr>
          <w:ilvl w:val="0"/>
          <w:numId w:val="1"/>
        </w:numPr>
      </w:pPr>
      <w:r w:rsidRPr="00DD2BAE">
        <w:rPr>
          <w:b/>
        </w:rPr>
        <w:t>Agile development:</w:t>
      </w:r>
      <w:r>
        <w:t xml:space="preserve"> TDD is a core practice of </w:t>
      </w:r>
      <w:proofErr w:type="gramStart"/>
      <w:r>
        <w:t>Agile</w:t>
      </w:r>
      <w:proofErr w:type="gramEnd"/>
      <w:r>
        <w:t xml:space="preserve"> development, where software is developed in small, incremental steps. TDD ensures that each small step is thoroughly tested, leading to faster development cycles and faster delivery of new features and functiona</w:t>
      </w:r>
      <w:r w:rsidR="005359C5">
        <w:t>lity.</w:t>
      </w:r>
    </w:p>
    <w:p w:rsidR="00B63533" w:rsidRDefault="00B63533" w:rsidP="00DD2BAE">
      <w:pPr>
        <w:pStyle w:val="ListParagraph"/>
        <w:numPr>
          <w:ilvl w:val="0"/>
          <w:numId w:val="1"/>
        </w:numPr>
      </w:pPr>
      <w:r w:rsidRPr="00DD2BAE">
        <w:rPr>
          <w:b/>
        </w:rPr>
        <w:t>Collaboration:</w:t>
      </w:r>
      <w:r>
        <w:t xml:space="preserve"> TDD encourages collaboration between developers, testers, and other stakeholders, leading to better communication, shared understanding of the system's behavior, and a shared com</w:t>
      </w:r>
      <w:r w:rsidR="005359C5">
        <w:t>mitment to quality and testing.</w:t>
      </w:r>
    </w:p>
    <w:p w:rsidR="00B63533" w:rsidRDefault="00B63533" w:rsidP="00DD2BAE">
      <w:pPr>
        <w:pStyle w:val="ListParagraph"/>
        <w:numPr>
          <w:ilvl w:val="0"/>
          <w:numId w:val="1"/>
        </w:numPr>
      </w:pPr>
      <w:r w:rsidRPr="00DD2BAE">
        <w:rPr>
          <w:b/>
        </w:rPr>
        <w:t>Feedback loop:</w:t>
      </w:r>
      <w:r>
        <w:t xml:space="preserve"> TDD provides developers with immediate feedback on the quality and behavior of their code, allowing them to quickly detect and fix issues and iter</w:t>
      </w:r>
      <w:r w:rsidR="005359C5">
        <w:t>ate on the development process.</w:t>
      </w:r>
    </w:p>
    <w:p w:rsidR="00CE7D1B" w:rsidRDefault="00B63533" w:rsidP="00B63533">
      <w:r>
        <w:t>Overall, TD</w:t>
      </w:r>
      <w:bookmarkStart w:id="0" w:name="_GoBack"/>
      <w:bookmarkEnd w:id="0"/>
      <w:r>
        <w:t xml:space="preserve">D is an essential practice in </w:t>
      </w:r>
      <w:proofErr w:type="spellStart"/>
      <w:r>
        <w:t>DevOps</w:t>
      </w:r>
      <w:proofErr w:type="spellEnd"/>
      <w:r>
        <w:t xml:space="preserve"> that ensures high quality code, reduces the risk of errors in production, and enables faster delivery of new features and functionality.</w:t>
      </w:r>
    </w:p>
    <w:sectPr w:rsidR="00CE7D1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963738A"/>
    <w:multiLevelType w:val="hybridMultilevel"/>
    <w:tmpl w:val="A5F2CC28"/>
    <w:lvl w:ilvl="0" w:tplc="F782E9F0">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E2Mrc0NzM0NbQ0MjZV0lEKTi0uzszPAykwrAUANNc6sywAAAA="/>
  </w:docVars>
  <w:rsids>
    <w:rsidRoot w:val="004A1E6E"/>
    <w:rsid w:val="004A1E6E"/>
    <w:rsid w:val="005359C5"/>
    <w:rsid w:val="00B63533"/>
    <w:rsid w:val="00DD2BAE"/>
    <w:rsid w:val="00E77353"/>
    <w:rsid w:val="00E951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39B9DBF-233B-4BC0-8ED2-E5FA42CEC6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D2BA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1</Pages>
  <Words>286</Words>
  <Characters>1634</Characters>
  <Application>Microsoft Office Word</Application>
  <DocSecurity>0</DocSecurity>
  <Lines>13</Lines>
  <Paragraphs>3</Paragraphs>
  <ScaleCrop>false</ScaleCrop>
  <Company/>
  <LinksUpToDate>false</LinksUpToDate>
  <CharactersWithSpaces>19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4</cp:revision>
  <dcterms:created xsi:type="dcterms:W3CDTF">2023-03-26T18:12:00Z</dcterms:created>
  <dcterms:modified xsi:type="dcterms:W3CDTF">2023-03-26T18:19:00Z</dcterms:modified>
</cp:coreProperties>
</file>